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13333"/>
        <w:tblW w:w="11422" w:type="dxa"/>
        <w:tblInd w:w="0" w:type="dxa"/>
        <w:tblCellMar>
          <w:left w:w="75" w:type="dxa"/>
          <w:right w:w="115" w:type="dxa"/>
        </w:tblCellMar>
        <w:tblLook w:val="04A0"/>
      </w:tblPr>
      <w:tblGrid>
        <w:gridCol w:w="7404"/>
        <w:gridCol w:w="4075"/>
      </w:tblGrid>
      <w:tr w:rsidR="008E4095" w:rsidTr="008E4095">
        <w:trPr>
          <w:trHeight w:val="11695"/>
        </w:trPr>
        <w:tc>
          <w:tcPr>
            <w:tcW w:w="1142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:rsidR="008E4095" w:rsidRDefault="008E4095" w:rsidP="008E4095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>
                  <wp:extent cx="1783860" cy="2027048"/>
                  <wp:effectExtent l="0" t="0" r="6985" b="0"/>
                  <wp:docPr id="2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4095" w:rsidRDefault="008E4095" w:rsidP="008E4095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</w:p>
          <w:p w:rsidR="008E4095" w:rsidRDefault="008E4095" w:rsidP="008E4095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:rsidR="008E4095" w:rsidRDefault="008E4095" w:rsidP="008E4095">
            <w:pPr>
              <w:spacing w:after="4" w:line="240" w:lineRule="auto"/>
              <w:ind w:left="0" w:firstLine="0"/>
              <w:jc w:val="center"/>
            </w:pPr>
          </w:p>
          <w:p w:rsidR="008E4095" w:rsidRPr="009F1FDF" w:rsidRDefault="008E4095" w:rsidP="008E4095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:rsidR="008E4095" w:rsidRDefault="008E4095" w:rsidP="008E4095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 CSE231L</w:t>
            </w:r>
          </w:p>
          <w:p w:rsidR="008E4095" w:rsidRDefault="008E4095" w:rsidP="008E4095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 10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</w:p>
          <w:p w:rsidR="008E4095" w:rsidRDefault="008E4095" w:rsidP="008E4095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Pr="003E1BD3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0C5722">
              <w:rPr>
                <w:rFonts w:ascii="Times New Roman" w:eastAsia="Times New Roman" w:hAnsi="Times New Roman" w:cs="Times New Roman"/>
                <w:b/>
                <w:sz w:val="28"/>
              </w:rPr>
              <w:t>4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</w:r>
          </w:p>
          <w:tbl>
            <w:tblPr>
              <w:tblStyle w:val="TableGrid"/>
              <w:tblW w:w="11270" w:type="dxa"/>
              <w:tblInd w:w="3" w:type="dxa"/>
              <w:tblCellMar>
                <w:top w:w="101" w:type="dxa"/>
                <w:left w:w="115" w:type="dxa"/>
                <w:right w:w="115" w:type="dxa"/>
              </w:tblCellMar>
              <w:tblLook w:val="04A0"/>
            </w:tblPr>
            <w:tblGrid>
              <w:gridCol w:w="11270"/>
            </w:tblGrid>
            <w:tr w:rsidR="008E4095" w:rsidTr="003E1BD3">
              <w:trPr>
                <w:trHeight w:val="220"/>
              </w:trPr>
              <w:tc>
                <w:tcPr>
                  <w:tcW w:w="1127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8E4095" w:rsidRPr="008E4095" w:rsidRDefault="008E4095" w:rsidP="000C5722">
                  <w:pPr>
                    <w:pStyle w:val="Default"/>
                    <w:framePr w:hSpace="180" w:wrap="around" w:vAnchor="text" w:hAnchor="margin" w:xAlign="center" w:y="-13333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t xml:space="preserve"> </w:t>
                  </w:r>
                  <w:r w:rsidR="00BF5450">
                    <w:t xml:space="preserve"> </w:t>
                  </w:r>
                  <w:r w:rsidR="00E917FA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mbinational  Logic  Design</w:t>
                  </w:r>
                </w:p>
                <w:p w:rsidR="008E4095" w:rsidRDefault="008E4095" w:rsidP="000C5722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:rsidR="008E4095" w:rsidRDefault="008E4095" w:rsidP="000C5722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</w:pPr>
                </w:p>
              </w:tc>
            </w:tr>
          </w:tbl>
          <w:p w:rsidR="003E1BD3" w:rsidRDefault="003E1BD3" w:rsidP="008E4095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8E4095" w:rsidRDefault="008E4095" w:rsidP="008E4095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Experiment Date:</w:t>
            </w:r>
            <w:r>
              <w:rPr>
                <w:sz w:val="28"/>
              </w:rPr>
              <w:tab/>
            </w:r>
            <w:r w:rsidR="000C5722">
              <w:rPr>
                <w:rFonts w:ascii="Times New Roman" w:eastAsia="Times New Roman" w:hAnsi="Times New Roman" w:cs="Times New Roman"/>
                <w:sz w:val="28"/>
              </w:rPr>
              <w:t>20</w:t>
            </w:r>
            <w:r w:rsidR="00BF5450">
              <w:rPr>
                <w:rFonts w:ascii="Times New Roman" w:eastAsia="Times New Roman" w:hAnsi="Times New Roman" w:cs="Times New Roman"/>
                <w:sz w:val="28"/>
              </w:rPr>
              <w:t xml:space="preserve"> March, 2021</w:t>
            </w:r>
            <w:r w:rsidR="00BF5450">
              <w:rPr>
                <w:sz w:val="28"/>
              </w:rPr>
              <w:tab/>
            </w:r>
          </w:p>
          <w:p w:rsidR="008E4095" w:rsidRDefault="008E4095" w:rsidP="003E1BD3">
            <w:pPr>
              <w:spacing w:after="171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port </w:t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 xml:space="preserve">Submission Date: </w:t>
            </w:r>
            <w:r w:rsidR="000C5722">
              <w:rPr>
                <w:rFonts w:ascii="Times New Roman" w:eastAsia="Times New Roman" w:hAnsi="Times New Roman" w:cs="Times New Roman"/>
                <w:sz w:val="28"/>
              </w:rPr>
              <w:t>26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March, 2021</w:t>
            </w:r>
            <w:r>
              <w:rPr>
                <w:sz w:val="28"/>
              </w:rPr>
              <w:tab/>
            </w:r>
          </w:p>
          <w:p w:rsidR="008E4095" w:rsidRDefault="008E4095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 N/A</w:t>
            </w:r>
          </w:p>
          <w:p w:rsidR="004E10D6" w:rsidRDefault="004E10D6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3E1BD3" w:rsidRDefault="008E4095" w:rsidP="008E4095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by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  <w:r w:rsidR="00BF5450">
              <w:rPr>
                <w:rFonts w:ascii="Times New Roman" w:eastAsia="Times New Roman" w:hAnsi="Times New Roman" w:cs="Times New Roman"/>
                <w:b/>
                <w:sz w:val="28"/>
              </w:rPr>
              <w:t>(Writer)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b/>
                <w:sz w:val="28"/>
              </w:rPr>
              <w:tab/>
            </w:r>
          </w:p>
        </w:tc>
      </w:tr>
      <w:tr w:rsidR="008E4095" w:rsidTr="008E4095">
        <w:trPr>
          <w:trHeight w:val="43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40" w:lineRule="auto"/>
              <w:ind w:left="0" w:firstLine="0"/>
            </w:pPr>
          </w:p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to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Samia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Chowdhury</w:t>
            </w:r>
            <w:proofErr w:type="spellEnd"/>
          </w:p>
        </w:tc>
        <w:tc>
          <w:tcPr>
            <w:tcW w:w="43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:rsidR="008E4095" w:rsidRDefault="008E4095" w:rsidP="008E4095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E4095" w:rsidTr="008E4095">
        <w:trPr>
          <w:trHeight w:val="1179"/>
        </w:trPr>
        <w:tc>
          <w:tcPr>
            <w:tcW w:w="705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13" w:line="240" w:lineRule="auto"/>
              <w:ind w:left="77" w:firstLine="0"/>
            </w:pPr>
          </w:p>
          <w:p w:rsidR="008E4095" w:rsidRPr="008E4095" w:rsidRDefault="008E4095" w:rsidP="008E4095">
            <w:pPr>
              <w:spacing w:after="0" w:line="276" w:lineRule="auto"/>
              <w:ind w:left="77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ent Name &amp; ID: 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</w:p>
          <w:p w:rsidR="008E4095" w:rsidRDefault="008E4095" w:rsidP="00B96B67">
            <w:pPr>
              <w:spacing w:after="0" w:line="276" w:lineRule="auto"/>
              <w:ind w:left="77" w:firstLine="0"/>
            </w:pPr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</w:t>
            </w:r>
            <w:r w:rsidR="003E1BD3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         </w:t>
            </w:r>
          </w:p>
        </w:tc>
        <w:tc>
          <w:tcPr>
            <w:tcW w:w="436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  <w:tr w:rsidR="008E4095" w:rsidTr="008E4095">
        <w:trPr>
          <w:trHeight w:val="106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36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</w:tbl>
    <w:p w:rsidR="00EC157B" w:rsidRDefault="00EC157B">
      <w:pPr>
        <w:spacing w:after="48" w:line="276" w:lineRule="auto"/>
        <w:ind w:left="0" w:firstLine="0"/>
        <w:jc w:val="both"/>
      </w:pPr>
    </w:p>
    <w:p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C5722"/>
    <w:rsid w:val="000E1399"/>
    <w:rsid w:val="001F61A8"/>
    <w:rsid w:val="00202AF3"/>
    <w:rsid w:val="002416BC"/>
    <w:rsid w:val="003461DD"/>
    <w:rsid w:val="003E1BD3"/>
    <w:rsid w:val="00452B06"/>
    <w:rsid w:val="004E10D6"/>
    <w:rsid w:val="00692912"/>
    <w:rsid w:val="00702D52"/>
    <w:rsid w:val="00717B4E"/>
    <w:rsid w:val="00823107"/>
    <w:rsid w:val="0086394B"/>
    <w:rsid w:val="008E4095"/>
    <w:rsid w:val="009A4A14"/>
    <w:rsid w:val="009F1FDF"/>
    <w:rsid w:val="00A16925"/>
    <w:rsid w:val="00B314F3"/>
    <w:rsid w:val="00B37797"/>
    <w:rsid w:val="00B701D6"/>
    <w:rsid w:val="00B96B67"/>
    <w:rsid w:val="00BD44C2"/>
    <w:rsid w:val="00BF5450"/>
    <w:rsid w:val="00CB0F31"/>
    <w:rsid w:val="00CE589A"/>
    <w:rsid w:val="00D06592"/>
    <w:rsid w:val="00D16E57"/>
    <w:rsid w:val="00D50ACF"/>
    <w:rsid w:val="00D864ED"/>
    <w:rsid w:val="00E917FA"/>
    <w:rsid w:val="00EC157B"/>
    <w:rsid w:val="00F34C83"/>
    <w:rsid w:val="00F645DB"/>
    <w:rsid w:val="00F90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5DB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645D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8E40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ArMan</cp:lastModifiedBy>
  <cp:revision>2</cp:revision>
  <cp:lastPrinted>2018-04-09T05:25:00Z</cp:lastPrinted>
  <dcterms:created xsi:type="dcterms:W3CDTF">2021-03-21T20:24:00Z</dcterms:created>
  <dcterms:modified xsi:type="dcterms:W3CDTF">2021-03-21T20:24:00Z</dcterms:modified>
</cp:coreProperties>
</file>